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48" w:type="pct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8"/>
        <w:gridCol w:w="142"/>
        <w:gridCol w:w="5103"/>
      </w:tblGrid>
      <w:tr w:rsidR="00C82FAB" w:rsidRPr="009A60CF" w14:paraId="5435C4CC" w14:textId="77777777" w:rsidTr="00D50A39">
        <w:trPr>
          <w:trHeight w:val="960"/>
          <w:tblCellSpacing w:w="15" w:type="dxa"/>
        </w:trPr>
        <w:tc>
          <w:tcPr>
            <w:tcW w:w="2334" w:type="pct"/>
            <w:tcMar>
              <w:left w:w="0" w:type="dxa"/>
              <w:right w:w="0" w:type="dxa"/>
            </w:tcMar>
            <w:hideMark/>
          </w:tcPr>
          <w:p w14:paraId="20656A7F" w14:textId="4A0B4FD0" w:rsidR="008A529B" w:rsidRPr="009A60CF" w:rsidRDefault="008A529B" w:rsidP="004F4906">
            <w:pPr>
              <w:spacing w:before="0" w:after="0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8E4AC49" wp14:editId="10BF24B6">
                      <wp:simplePos x="0" y="0"/>
                      <wp:positionH relativeFrom="column">
                        <wp:posOffset>942975</wp:posOffset>
                      </wp:positionH>
                      <wp:positionV relativeFrom="paragraph">
                        <wp:posOffset>552450</wp:posOffset>
                      </wp:positionV>
                      <wp:extent cx="825500" cy="0"/>
                      <wp:effectExtent l="7620" t="13335" r="5080" b="5715"/>
                      <wp:wrapNone/>
                      <wp:docPr id="100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255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30F8B3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4.25pt,43.5pt" to="139.25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"/>
                  </w:pict>
                </mc:Fallback>
              </mc:AlternateContent>
            </w:r>
            <w:r w:rsidR="0015756E">
              <w:t xml:space="preserve"> </w:t>
            </w:r>
            <w:r w:rsidR="0015756E" w:rsidRPr="0015756E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 xml:space="preserve">ággsdhgsdh</w:t>
            </w:r>
          </w:p>
        </w:tc>
        <w:tc>
          <w:tcPr>
            <w:tcW w:w="56" w:type="pct"/>
            <w:tcMar>
              <w:left w:w="0" w:type="dxa"/>
              <w:right w:w="0" w:type="dxa"/>
            </w:tcMar>
          </w:tcPr>
          <w:p w14:paraId="46D25141" w14:textId="77777777" w:rsidR="008A529B" w:rsidRDefault="008A529B" w:rsidP="5EF8866C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</w:pPr>
          </w:p>
        </w:tc>
        <w:tc>
          <w:tcPr>
            <w:tcW w:w="2549" w:type="pct"/>
            <w:tcMar>
              <w:left w:w="0" w:type="dxa"/>
              <w:right w:w="0" w:type="dxa"/>
            </w:tcMar>
            <w:hideMark/>
          </w:tcPr>
          <w:p w14:paraId="12DF881A" w14:textId="00F15EE6" w:rsidR="008A529B" w:rsidRPr="009A60CF" w:rsidRDefault="008A529B" w:rsidP="5EF8866C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D784AA7" wp14:editId="065AF398">
                      <wp:simplePos x="0" y="0"/>
                      <wp:positionH relativeFrom="column">
                        <wp:posOffset>671459</wp:posOffset>
                      </wp:positionH>
                      <wp:positionV relativeFrom="paragraph">
                        <wp:posOffset>377190</wp:posOffset>
                      </wp:positionV>
                      <wp:extent cx="1835150" cy="0"/>
                      <wp:effectExtent l="0" t="0" r="0" b="0"/>
                      <wp:wrapNone/>
                      <wp:docPr id="1002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351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7A42B0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.85pt,29.7pt" to="197.35pt,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"/>
                  </w:pict>
                </mc:Fallback>
              </mc:AlternateContent>
            </w:r>
            <w:r w:rsidRPr="009A60C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CỘNG HÒA XÃ HỘI CHỦ NGHĨA VIỆT NAM</w:t>
            </w:r>
            <w:r w:rsidRPr="009A60CF">
              <w:rPr>
                <w:color w:val="000000" w:themeColor="text1"/>
                <w:sz w:val="24"/>
                <w:szCs w:val="24"/>
              </w:rPr>
              <w:br/>
            </w:r>
            <w:r w:rsidRPr="009A60C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 xml:space="preserve">Độc lập - Tự do - Hạnh phúc </w:t>
            </w:r>
            <w:r w:rsidRPr="009A60CF">
              <w:rPr>
                <w:color w:val="000000" w:themeColor="text1"/>
                <w:sz w:val="24"/>
                <w:szCs w:val="24"/>
              </w:rPr>
              <w:br/>
            </w:r>
          </w:p>
        </w:tc>
      </w:tr>
      <w:tr w:rsidR="0048278B" w:rsidRPr="00203526" w14:paraId="209CA9C1" w14:textId="77777777" w:rsidTr="00D50A39">
        <w:trPr>
          <w:tblCellSpacing w:w="15" w:type="dxa"/>
        </w:trPr>
        <w:tc>
          <w:tcPr>
            <w:tcW w:w="2334" w:type="pct"/>
            <w:tcMar>
              <w:left w:w="0" w:type="dxa"/>
              <w:right w:w="0" w:type="dxa"/>
            </w:tcMar>
            <w:hideMark/>
          </w:tcPr>
          <w:p w14:paraId="43E0E35E" w14:textId="19C5D2E6" w:rsidR="008A529B" w:rsidRPr="00BA15A8" w:rsidRDefault="008A529B" w:rsidP="004D1212">
            <w:pPr>
              <w:spacing w:before="0" w:after="0" w:line="240" w:lineRule="auto"/>
              <w:jc w:val="center"/>
              <w:rPr>
                <w:rFonts w:eastAsia="Times New Roman"/>
                <w:i/>
                <w:iCs/>
                <w:color w:val="000000" w:themeColor="text1"/>
                <w:sz w:val="24"/>
                <w:szCs w:val="24"/>
              </w:rPr>
            </w:pPr>
            <w:r w:rsidRPr="00203526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Số: </w:t>
            </w:r>
            <w:r w:rsidR="0015756E" w:rsidRPr="0015756E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32534tesvfxdzbcb</w:t>
            </w:r>
            <w:r w:rsidRPr="00203526">
              <w:rPr>
                <w:color w:val="000000" w:themeColor="text1"/>
              </w:rPr>
              <w:br/>
            </w:r>
            <w:r w:rsidR="0015756E" w:rsidRPr="0015756E">
              <w:rPr>
                <w:rFonts w:eastAsia="Times New Roman"/>
                <w:i/>
                <w:iCs/>
                <w:color w:val="000000" w:themeColor="text1"/>
                <w:sz w:val="24"/>
                <w:szCs w:val="24"/>
              </w:rPr>
              <w:t xml:space="preserve">sdgsdhfdhfdjh</w:t>
            </w:r>
          </w:p>
          <w:p w14:paraId="0CB7F1DD" w14:textId="5894B341" w:rsidR="008A529B" w:rsidRPr="00203526" w:rsidRDefault="008A529B" w:rsidP="004F4906">
            <w:pPr>
              <w:spacing w:before="0" w:after="0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" w:type="pct"/>
            <w:tcMar>
              <w:left w:w="0" w:type="dxa"/>
              <w:right w:w="0" w:type="dxa"/>
            </w:tcMar>
          </w:tcPr>
          <w:p w14:paraId="1E945D4B" w14:textId="77777777" w:rsidR="008A529B" w:rsidRDefault="008A529B" w:rsidP="001C04AD">
            <w:pPr>
              <w:spacing w:before="0" w:after="100" w:afterAutospacing="1" w:line="240" w:lineRule="auto"/>
              <w:jc w:val="right"/>
              <w:rPr>
                <w:rFonts w:eastAsia="Times New Roman"/>
                <w:i/>
                <w:iCs/>
                <w:color w:val="FF0000"/>
                <w:sz w:val="24"/>
                <w:szCs w:val="24"/>
              </w:rPr>
            </w:pPr>
          </w:p>
        </w:tc>
        <w:tc>
          <w:tcPr>
            <w:tcW w:w="2549" w:type="pct"/>
            <w:tcMar>
              <w:left w:w="0" w:type="dxa"/>
              <w:right w:w="0" w:type="dxa"/>
            </w:tcMar>
            <w:hideMark/>
          </w:tcPr>
          <w:p w14:paraId="4BFD2D1C" w14:textId="0710E9D2" w:rsidR="008A529B" w:rsidRPr="00203526" w:rsidRDefault="0015756E" w:rsidP="00D50A39">
            <w:pPr>
              <w:spacing w:before="0" w:after="0" w:line="240" w:lineRule="auto"/>
              <w:jc w:val="right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5756E">
              <w:rPr>
                <w:rFonts w:eastAsia="Times New Roman"/>
                <w:i/>
                <w:iCs/>
                <w:color w:val="FF0000"/>
                <w:sz w:val="24"/>
                <w:szCs w:val="24"/>
              </w:rPr>
              <w:t xml:space="preserve">dxcfhb 236456246533</w:t>
            </w:r>
          </w:p>
        </w:tc>
      </w:tr>
    </w:tbl>
    <w:p w14:paraId="02C90EB0" w14:textId="0E5A418A" w:rsidR="00F47636" w:rsidRPr="00757829" w:rsidRDefault="000F585C" w:rsidP="00757829">
      <w:pPr>
        <w:spacing w:before="100" w:beforeAutospacing="1" w:after="100" w:afterAutospacing="1" w:line="240" w:lineRule="auto"/>
        <w:jc w:val="center"/>
        <w:rPr>
          <w:rFonts w:eastAsia="Times New Roman"/>
          <w:color w:val="000000" w:themeColor="text1"/>
          <w:spacing w:val="2"/>
        </w:rPr>
      </w:pPr>
      <w:r w:rsidRPr="00757829">
        <w:rPr>
          <w:rFonts w:eastAsia="Times New Roman"/>
          <w:color w:val="000000" w:themeColor="text1"/>
        </w:rPr>
        <w:t xml:space="preserve">Kính gửi: </w:t>
      </w:r>
      <w:r w:rsidR="0055669C" w:rsidRPr="0055669C">
        <w:rPr>
          <w:rFonts w:eastAsia="Times New Roman"/>
          <w:color w:val="FF0000"/>
        </w:rPr>
        <w:t xml:space="preserve">eyrjuwtedhdmgvf</w:t>
      </w:r>
    </w:p>
    <w:p w14:paraId="3D2FF1E3" w14:textId="538BC76C" w:rsidR="00BE0D64" w:rsidRPr="006A45DD" w:rsidRDefault="0055669C" w:rsidP="00A43588">
      <w:pPr>
        <w:spacing w:before="0" w:after="0" w:line="312" w:lineRule="auto"/>
        <w:ind w:firstLine="567"/>
        <w:jc w:val="both"/>
        <w:rPr>
          <w:rFonts w:eastAsia="Times New Roman"/>
          <w:color w:val="FF0000"/>
          <w:spacing w:val="2"/>
        </w:rPr>
      </w:pPr>
      <w:r w:rsidRPr="0055669C">
        <w:rPr>
          <w:rFonts w:eastAsia="Times New Roman"/>
          <w:color w:val="000000" w:themeColor="text1"/>
          <w:spacing w:val="2"/>
        </w:rPr>
        <w:t xml:space="preserve">sàgsdghsd</w:t>
        <w:br/>
        <w:t xml:space="preserve">sd</w:t>
        <w:br/>
        <w:t xml:space="preserve">ghsdh</w:t>
        <w:br/>
        <w:t xml:space="preserve">sdf</w:t>
        <w:br/>
        <w:t xml:space="preserve">h</w:t>
        <w:br/>
        <w:t xml:space="preserve">sdfh</w:t>
        <w:br/>
        <w:t xml:space="preserve">sdfh</w:t>
        <w:br/>
        <w:t xml:space="preserve">fjdgfsadgsd</w:t>
        <w:br/>
        <w:t xml:space="preserve">gd</w:t>
      </w:r>
    </w:p>
    <w:tbl>
      <w:tblPr>
        <w:tblW w:w="5111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68"/>
        <w:gridCol w:w="5484"/>
      </w:tblGrid>
      <w:tr w:rsidR="0032762B" w:rsidRPr="00523465" w14:paraId="691A87F2" w14:textId="77777777" w:rsidTr="00BE0D64">
        <w:trPr>
          <w:tblCellSpacing w:w="15" w:type="dxa"/>
        </w:trPr>
        <w:tc>
          <w:tcPr>
            <w:tcW w:w="2192" w:type="pct"/>
            <w:hideMark/>
          </w:tcPr>
          <w:p w14:paraId="72BD370B" w14:textId="77777777" w:rsidR="00141971" w:rsidRPr="00757829" w:rsidRDefault="000F585C" w:rsidP="00757829">
            <w:pPr>
              <w:spacing w:before="0" w:after="0" w:line="240" w:lineRule="auto"/>
              <w:rPr>
                <w:rFonts w:eastAsia="Times New Roman"/>
                <w:b/>
                <w:color w:val="000000" w:themeColor="text1"/>
                <w:sz w:val="24"/>
                <w:szCs w:val="24"/>
                <w:lang w:val="nb-NO"/>
              </w:rPr>
            </w:pPr>
            <w:r w:rsidRPr="00757829">
              <w:rPr>
                <w:rFonts w:eastAsia="Times New Roman"/>
                <w:b/>
                <w:i/>
                <w:iCs/>
                <w:color w:val="000000" w:themeColor="text1"/>
                <w:sz w:val="24"/>
                <w:szCs w:val="24"/>
                <w:lang w:val="nb-NO"/>
              </w:rPr>
              <w:t>Nơi nhận:</w:t>
            </w:r>
          </w:p>
          <w:p w14:paraId="76DCB84E" w14:textId="2A895CE3" w:rsidR="00141971" w:rsidRPr="00BE0D64" w:rsidRDefault="00141971" w:rsidP="00757829">
            <w:pPr>
              <w:spacing w:before="0" w:after="0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</w:pPr>
            <w:r w:rsidRPr="00BE0D64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- Như trên;</w:t>
            </w:r>
          </w:p>
          <w:p w14:paraId="2AD66569" w14:textId="657C9F46" w:rsidR="00843BCB" w:rsidRDefault="00843BCB" w:rsidP="00757829">
            <w:pPr>
              <w:spacing w:before="0" w:after="0" w:line="240" w:lineRule="auto"/>
              <w:rPr>
                <w:rFonts w:eastAsia="Times New Roman"/>
                <w:color w:val="FF0000"/>
                <w:sz w:val="22"/>
                <w:szCs w:val="22"/>
                <w:lang w:val="nb-NO"/>
              </w:rPr>
            </w:pPr>
            <w:r w:rsidRPr="00843BCB">
              <w:rPr>
                <w:rFonts w:eastAsia="Times New Roman"/>
                <w:color w:val="FF0000"/>
                <w:sz w:val="22"/>
                <w:szCs w:val="22"/>
                <w:lang w:val="nb-NO"/>
              </w:rPr>
              <w:t xml:space="preserve">sagdhsfdhsd;</w:t>
            </w:r>
          </w:p>
          <w:p w14:paraId="4C9E1254" w14:textId="435EE726" w:rsidR="000F585C" w:rsidRPr="005728A1" w:rsidRDefault="00141971" w:rsidP="00757829">
            <w:pPr>
              <w:spacing w:before="0" w:after="0" w:line="240" w:lineRule="auto"/>
              <w:rPr>
                <w:rFonts w:eastAsia="Times New Roman"/>
                <w:color w:val="000000" w:themeColor="text1"/>
                <w:lang w:val="nb-NO"/>
              </w:rPr>
            </w:pPr>
            <w:r w:rsidRPr="00BE0D64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- Lưu: VT</w:t>
            </w:r>
            <w:r w:rsidR="00757829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.</w:t>
            </w:r>
          </w:p>
        </w:tc>
        <w:tc>
          <w:tcPr>
            <w:tcW w:w="2759" w:type="pct"/>
            <w:hideMark/>
          </w:tcPr>
          <w:p w14:paraId="0D8C8728" w14:textId="25773D18" w:rsidR="000F585C" w:rsidRPr="00523465" w:rsidRDefault="007E6B96" w:rsidP="00523465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7E6B96">
              <w:rPr>
                <w:rFonts w:eastAsia="Times New Roman"/>
                <w:b/>
                <w:bCs/>
                <w:color w:val="000000" w:themeColor="text1"/>
              </w:rPr>
              <w:t xml:space="preserve">sgdhdfjhdg</w:t>
            </w:r>
            <w:r w:rsidR="005027EF" w:rsidRPr="00523465">
              <w:rPr>
                <w:color w:val="000000" w:themeColor="text1"/>
              </w:rPr>
              <w:br/>
            </w:r>
            <w:r w:rsidR="005027EF" w:rsidRPr="00523465">
              <w:rPr>
                <w:color w:val="000000" w:themeColor="text1"/>
              </w:rPr>
              <w:br/>
            </w:r>
          </w:p>
        </w:tc>
      </w:tr>
    </w:tbl>
    <w:p w14:paraId="5A39BBE3" w14:textId="67C66AA7" w:rsidR="00E47A79" w:rsidRPr="00141971" w:rsidRDefault="00E47A79" w:rsidP="00F674AB">
      <w:pPr>
        <w:spacing w:before="0" w:after="0" w:line="360" w:lineRule="auto"/>
        <w:rPr>
          <w:rFonts w:eastAsia="Times New Roman"/>
          <w:b/>
          <w:bCs/>
          <w:color w:val="FF0000"/>
          <w:sz w:val="28"/>
          <w:szCs w:val="28"/>
        </w:rPr>
      </w:pPr>
    </w:p>
    <w:sectPr w:rsidR="00E47A79" w:rsidRPr="00141971" w:rsidSect="00EE00E7">
      <w:pgSz w:w="11907" w:h="16840" w:code="9"/>
      <w:pgMar w:top="1134" w:right="851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052FA"/>
    <w:multiLevelType w:val="multilevel"/>
    <w:tmpl w:val="1F10F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F546D9"/>
    <w:multiLevelType w:val="hybridMultilevel"/>
    <w:tmpl w:val="EFDC870A"/>
    <w:lvl w:ilvl="0" w:tplc="9C362FFA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48076B"/>
    <w:multiLevelType w:val="hybridMultilevel"/>
    <w:tmpl w:val="8A008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CA2ABB"/>
    <w:multiLevelType w:val="hybridMultilevel"/>
    <w:tmpl w:val="ABA2FB50"/>
    <w:lvl w:ilvl="0" w:tplc="731ED674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4418822">
    <w:abstractNumId w:val="1"/>
  </w:num>
  <w:num w:numId="2" w16cid:durableId="513804799">
    <w:abstractNumId w:val="2"/>
  </w:num>
  <w:num w:numId="3" w16cid:durableId="618298181">
    <w:abstractNumId w:val="3"/>
  </w:num>
  <w:num w:numId="4" w16cid:durableId="1069766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mailMerge>
    <w:mainDocumentType w:val="formLetters"/>
    <w:linkToQuery/>
    <w:dataType w:val="textFile"/>
    <w:connectString w:val=""/>
    <w:query w:val="SELECT * FROM C:\Users\ADMIN\Documents\MEGA\WORKING\Code_Sync\webApp\van-ban-streamlit-app\data\list.docx"/>
    <w:dataSource r:id="rId1"/>
    <w:odso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MDI2trQ0MTa3NDRS0lEKTi0uzszPAykwrAUAQD+niywAAAA="/>
  </w:docVars>
  <w:rsids>
    <w:rsidRoot w:val="00E47A79"/>
    <w:rsid w:val="00005CF0"/>
    <w:rsid w:val="00014EBC"/>
    <w:rsid w:val="00026394"/>
    <w:rsid w:val="00036C9E"/>
    <w:rsid w:val="00046BF9"/>
    <w:rsid w:val="00047081"/>
    <w:rsid w:val="00051027"/>
    <w:rsid w:val="000573A0"/>
    <w:rsid w:val="000639C3"/>
    <w:rsid w:val="00087A02"/>
    <w:rsid w:val="000932CF"/>
    <w:rsid w:val="000A0228"/>
    <w:rsid w:val="000A12EC"/>
    <w:rsid w:val="000B525B"/>
    <w:rsid w:val="000C3DAA"/>
    <w:rsid w:val="000F06E9"/>
    <w:rsid w:val="000F585C"/>
    <w:rsid w:val="00120568"/>
    <w:rsid w:val="00141971"/>
    <w:rsid w:val="00142577"/>
    <w:rsid w:val="00155EEC"/>
    <w:rsid w:val="0015756E"/>
    <w:rsid w:val="0017433F"/>
    <w:rsid w:val="00176848"/>
    <w:rsid w:val="00183A43"/>
    <w:rsid w:val="00187BC5"/>
    <w:rsid w:val="001A440C"/>
    <w:rsid w:val="001C04AD"/>
    <w:rsid w:val="001E1A71"/>
    <w:rsid w:val="001F48F9"/>
    <w:rsid w:val="00203526"/>
    <w:rsid w:val="002271C8"/>
    <w:rsid w:val="00237773"/>
    <w:rsid w:val="00281EBF"/>
    <w:rsid w:val="002A1BD6"/>
    <w:rsid w:val="002C10D6"/>
    <w:rsid w:val="002D7C32"/>
    <w:rsid w:val="002E28E9"/>
    <w:rsid w:val="002F39E9"/>
    <w:rsid w:val="002F667A"/>
    <w:rsid w:val="002F7273"/>
    <w:rsid w:val="00307B30"/>
    <w:rsid w:val="003257FE"/>
    <w:rsid w:val="0032762B"/>
    <w:rsid w:val="003C041F"/>
    <w:rsid w:val="003C6F80"/>
    <w:rsid w:val="003D3C2D"/>
    <w:rsid w:val="003D74B3"/>
    <w:rsid w:val="003E4193"/>
    <w:rsid w:val="00404C5C"/>
    <w:rsid w:val="004078A9"/>
    <w:rsid w:val="00414E03"/>
    <w:rsid w:val="00442C02"/>
    <w:rsid w:val="004625B2"/>
    <w:rsid w:val="004655D5"/>
    <w:rsid w:val="00470A89"/>
    <w:rsid w:val="0048278B"/>
    <w:rsid w:val="00482DBC"/>
    <w:rsid w:val="004B511F"/>
    <w:rsid w:val="004C36BD"/>
    <w:rsid w:val="004D1212"/>
    <w:rsid w:val="004E6F32"/>
    <w:rsid w:val="004F4906"/>
    <w:rsid w:val="005005EF"/>
    <w:rsid w:val="00501026"/>
    <w:rsid w:val="005027EF"/>
    <w:rsid w:val="00503BDD"/>
    <w:rsid w:val="00517534"/>
    <w:rsid w:val="005222AE"/>
    <w:rsid w:val="00523465"/>
    <w:rsid w:val="00550EB9"/>
    <w:rsid w:val="00551520"/>
    <w:rsid w:val="0055669C"/>
    <w:rsid w:val="00563D9E"/>
    <w:rsid w:val="005728A1"/>
    <w:rsid w:val="00572CC0"/>
    <w:rsid w:val="005800BA"/>
    <w:rsid w:val="005B53F8"/>
    <w:rsid w:val="005D4E9E"/>
    <w:rsid w:val="005E7ADF"/>
    <w:rsid w:val="0060728A"/>
    <w:rsid w:val="00615E02"/>
    <w:rsid w:val="0065485B"/>
    <w:rsid w:val="00657358"/>
    <w:rsid w:val="006A45DD"/>
    <w:rsid w:val="006B50C5"/>
    <w:rsid w:val="006C53D2"/>
    <w:rsid w:val="006D16D4"/>
    <w:rsid w:val="006E5D6F"/>
    <w:rsid w:val="006F0A9D"/>
    <w:rsid w:val="006F51BA"/>
    <w:rsid w:val="00717F7D"/>
    <w:rsid w:val="007233E2"/>
    <w:rsid w:val="00725DDE"/>
    <w:rsid w:val="00734617"/>
    <w:rsid w:val="007375A6"/>
    <w:rsid w:val="00754B75"/>
    <w:rsid w:val="00757829"/>
    <w:rsid w:val="007E6B96"/>
    <w:rsid w:val="007E6EB9"/>
    <w:rsid w:val="00812CB1"/>
    <w:rsid w:val="008145B1"/>
    <w:rsid w:val="00835CE1"/>
    <w:rsid w:val="00843BCB"/>
    <w:rsid w:val="00874ABF"/>
    <w:rsid w:val="008A1311"/>
    <w:rsid w:val="008A529B"/>
    <w:rsid w:val="008E10FA"/>
    <w:rsid w:val="00910620"/>
    <w:rsid w:val="00926C8B"/>
    <w:rsid w:val="009717D1"/>
    <w:rsid w:val="009A60CF"/>
    <w:rsid w:val="009D3A4F"/>
    <w:rsid w:val="009F0B65"/>
    <w:rsid w:val="00A15FF4"/>
    <w:rsid w:val="00A1764B"/>
    <w:rsid w:val="00A2322B"/>
    <w:rsid w:val="00A30B40"/>
    <w:rsid w:val="00A43282"/>
    <w:rsid w:val="00A43588"/>
    <w:rsid w:val="00A43A60"/>
    <w:rsid w:val="00A51FED"/>
    <w:rsid w:val="00A70B14"/>
    <w:rsid w:val="00A957F9"/>
    <w:rsid w:val="00AA4A2E"/>
    <w:rsid w:val="00AB288C"/>
    <w:rsid w:val="00AC7099"/>
    <w:rsid w:val="00AE69EE"/>
    <w:rsid w:val="00AF348F"/>
    <w:rsid w:val="00B2766B"/>
    <w:rsid w:val="00B61842"/>
    <w:rsid w:val="00BA09E3"/>
    <w:rsid w:val="00BA0D7E"/>
    <w:rsid w:val="00BA15A8"/>
    <w:rsid w:val="00BB4918"/>
    <w:rsid w:val="00BB6FE4"/>
    <w:rsid w:val="00BC61A9"/>
    <w:rsid w:val="00BD01CC"/>
    <w:rsid w:val="00BD5D6B"/>
    <w:rsid w:val="00BD7E95"/>
    <w:rsid w:val="00BE0D64"/>
    <w:rsid w:val="00BF7C5A"/>
    <w:rsid w:val="00C32EA2"/>
    <w:rsid w:val="00C34E05"/>
    <w:rsid w:val="00C4143B"/>
    <w:rsid w:val="00C56F35"/>
    <w:rsid w:val="00C82FAB"/>
    <w:rsid w:val="00C93894"/>
    <w:rsid w:val="00C94565"/>
    <w:rsid w:val="00CB26DC"/>
    <w:rsid w:val="00CD4CEB"/>
    <w:rsid w:val="00D50A39"/>
    <w:rsid w:val="00D715C2"/>
    <w:rsid w:val="00D8446E"/>
    <w:rsid w:val="00D96024"/>
    <w:rsid w:val="00DA168B"/>
    <w:rsid w:val="00DA2AE6"/>
    <w:rsid w:val="00DF14C2"/>
    <w:rsid w:val="00E07BAA"/>
    <w:rsid w:val="00E14798"/>
    <w:rsid w:val="00E170AF"/>
    <w:rsid w:val="00E3366D"/>
    <w:rsid w:val="00E40F59"/>
    <w:rsid w:val="00E47A79"/>
    <w:rsid w:val="00E55BBB"/>
    <w:rsid w:val="00E7017D"/>
    <w:rsid w:val="00E73540"/>
    <w:rsid w:val="00E7702D"/>
    <w:rsid w:val="00E77819"/>
    <w:rsid w:val="00E97966"/>
    <w:rsid w:val="00EB657F"/>
    <w:rsid w:val="00EE00E7"/>
    <w:rsid w:val="00EE6912"/>
    <w:rsid w:val="00F01E79"/>
    <w:rsid w:val="00F06982"/>
    <w:rsid w:val="00F14A1E"/>
    <w:rsid w:val="00F3525F"/>
    <w:rsid w:val="00F41ECF"/>
    <w:rsid w:val="00F47636"/>
    <w:rsid w:val="00F674AB"/>
    <w:rsid w:val="00F846AB"/>
    <w:rsid w:val="00F853F0"/>
    <w:rsid w:val="00FA3FF8"/>
    <w:rsid w:val="00FB0974"/>
    <w:rsid w:val="00FC15B3"/>
    <w:rsid w:val="00FC1ACA"/>
    <w:rsid w:val="00FC2150"/>
    <w:rsid w:val="00FD254B"/>
    <w:rsid w:val="0604A330"/>
    <w:rsid w:val="07A00EC3"/>
    <w:rsid w:val="0B923179"/>
    <w:rsid w:val="0D6645E6"/>
    <w:rsid w:val="0E58A813"/>
    <w:rsid w:val="1BA3C2B7"/>
    <w:rsid w:val="23D9D8E5"/>
    <w:rsid w:val="292F6EAF"/>
    <w:rsid w:val="2CD7E46F"/>
    <w:rsid w:val="2E16C474"/>
    <w:rsid w:val="30C739DF"/>
    <w:rsid w:val="37277513"/>
    <w:rsid w:val="374D50F9"/>
    <w:rsid w:val="38761D73"/>
    <w:rsid w:val="3C4BB954"/>
    <w:rsid w:val="3DAB31D3"/>
    <w:rsid w:val="3DB6FFD0"/>
    <w:rsid w:val="3E3B608E"/>
    <w:rsid w:val="45310724"/>
    <w:rsid w:val="4AE10C2B"/>
    <w:rsid w:val="4D13A730"/>
    <w:rsid w:val="4F616E9D"/>
    <w:rsid w:val="501B812B"/>
    <w:rsid w:val="56471A58"/>
    <w:rsid w:val="56F5151C"/>
    <w:rsid w:val="5A14D691"/>
    <w:rsid w:val="5EF8866C"/>
    <w:rsid w:val="6759FFA0"/>
    <w:rsid w:val="6C889DC4"/>
    <w:rsid w:val="6CD5968A"/>
    <w:rsid w:val="7C436316"/>
    <w:rsid w:val="7F52D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20061"/>
  <w15:chartTrackingRefBased/>
  <w15:docId w15:val="{73921366-571C-4F22-87E5-A43A09ACE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6"/>
        <w:szCs w:val="26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0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A7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708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F585C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character" w:customStyle="1" w:styleId="text">
    <w:name w:val="text"/>
    <w:basedOn w:val="DefaultParagraphFont"/>
    <w:rsid w:val="00501026"/>
  </w:style>
  <w:style w:type="paragraph" w:customStyle="1" w:styleId="break-words">
    <w:name w:val="break-words"/>
    <w:basedOn w:val="Normal"/>
    <w:rsid w:val="00BB4918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r-FR" w:eastAsia="fr-FR"/>
    </w:rPr>
  </w:style>
  <w:style w:type="character" w:styleId="Hyperlink">
    <w:name w:val="Hyperlink"/>
    <w:basedOn w:val="DefaultParagraphFont"/>
    <w:uiPriority w:val="99"/>
    <w:unhideWhenUsed/>
    <w:rsid w:val="00E336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0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7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mailMergeSource" Target="file:///C:\Users\ADMIN\Documents\MEGA\WORKING\Code_Sync\webApp\van-ban-streamlit-app\data\list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828D201-D9DC-424E-8125-CBC2C55B7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 Minh Cat</dc:creator>
  <cp:keywords/>
  <dc:description/>
  <cp:lastModifiedBy>Than Van Van</cp:lastModifiedBy>
  <cp:revision>13</cp:revision>
  <dcterms:created xsi:type="dcterms:W3CDTF">2025-08-27T11:44:00Z</dcterms:created>
  <dcterms:modified xsi:type="dcterms:W3CDTF">2025-08-27T12:15:00Z</dcterms:modified>
  <dc:identifier/>
  <dc:language/>
</cp:coreProperties>
</file>